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76de6457ef01c1ceca10bae26e2967d4077569e"/>
      <w:r>
        <w:t xml:space="preserve">Dhamma Sineru Deep Clean: Residences Checklist</w:t>
      </w:r>
      <w:bookmarkEnd w:id="20"/>
    </w:p>
    <w:p>
      <w:pPr>
        <w:pStyle w:val="FirstParagraph"/>
      </w:pP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ad the Dhamma Sineru Deep Clean Manual for Residences.</w:t>
      </w:r>
    </w:p>
    <w:p>
      <w:pPr>
        <w:pStyle w:val="BodyText"/>
      </w:pPr>
    </w:p>
    <w:p>
      <w:pPr>
        <w:pStyle w:val="Heading2"/>
      </w:pPr>
      <w:bookmarkStart w:id="22" w:name="wash-curtains"/>
      <w:r>
        <w:t xml:space="preserve">1. Wash Curtains</w:t>
      </w:r>
      <w:bookmarkEnd w:id="22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 curtains from all residenc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ash all curtai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ang curtains to dry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lace curtains in all residences</w:t>
      </w:r>
    </w:p>
    <w:p>
      <w:pPr>
        <w:pStyle w:val="Heading2"/>
      </w:pPr>
      <w:bookmarkStart w:id="24" w:name="sweep"/>
      <w:r>
        <w:t xml:space="preserve">2. Sweep</w:t>
      </w:r>
      <w:bookmarkEnd w:id="24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the balcony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 all garbage from bedroom, bathroom, and toilet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the shelves and bathroom electrical outlet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the floors</w:t>
      </w:r>
    </w:p>
    <w:p>
      <w:pPr>
        <w:pStyle w:val="BodyText"/>
      </w:pPr>
    </w:p>
    <w:p>
      <w:pPr>
        <w:pStyle w:val="Heading2"/>
      </w:pPr>
      <w:bookmarkStart w:id="25" w:name="dry-dust"/>
      <w:r>
        <w:t xml:space="preserve">3. Dry Dust</w:t>
      </w:r>
      <w:bookmarkEnd w:id="25"/>
    </w:p>
    <w:tbl>
      <w:tblPr>
        <w:tblStyle w:val="Table"/>
        <w:tblW w:type="pct" w:w="5000.0"/>
        <w:tblLook w:firstRow="0"/>
      </w:tblPr>
      <w:tblGrid>
        <w:gridCol w:w="5505"/>
        <w:gridCol w:w="2414"/>
      </w:tblGrid>
      <w:tr>
        <w:tc>
          <w:p>
            <w:pPr>
              <w:pStyle w:val="Heading3"/>
              <w:jc w:val="left"/>
            </w:pPr>
            <w:bookmarkStart w:id="26" w:name="bedroom"/>
            <w:r>
              <w:t xml:space="preserve">Bedroom:</w:t>
            </w:r>
            <w:bookmarkEnd w:id="26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Move all bedding to one side of the room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Electrical conduit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edframe (top and bottom)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Open all windows</w:t>
            </w:r>
          </w:p>
        </w:tc>
        <w:tc>
          <w:p>
            <w:pPr>
              <w:pStyle w:val="Heading3"/>
              <w:jc w:val="left"/>
            </w:pPr>
            <w:bookmarkStart w:id="27" w:name="bathroom"/>
            <w:r>
              <w:t xml:space="preserve">Bathroom:</w:t>
            </w:r>
            <w:bookmarkEnd w:id="27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28" w:name="toilet"/>
            <w:r>
              <w:t xml:space="preserve">Toilet:</w:t>
            </w:r>
            <w:bookmarkEnd w:id="28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9" w:name="scrub"/>
      <w:r>
        <w:t xml:space="preserve">4. Scrub</w:t>
      </w:r>
      <w:bookmarkEnd w:id="29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Heading3"/>
              <w:jc w:val="left"/>
            </w:pPr>
            <w:bookmarkStart w:id="30" w:name="a-bedroom"/>
            <w:r>
              <w:t xml:space="preserve">(a) Bedroom</w:t>
            </w:r>
            <w:bookmarkEnd w:id="30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urtain ro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helv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Mattress stain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31" w:name="b1-bathroom"/>
            <w:r>
              <w:t xml:space="preserve">(b1) Bathroom</w:t>
            </w:r>
            <w:bookmarkEnd w:id="31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ixtur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 til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loor tiles</w:t>
            </w:r>
          </w:p>
        </w:tc>
        <w:tc>
          <w:p>
            <w:pPr>
              <w:pStyle w:val="Heading3"/>
              <w:jc w:val="left"/>
            </w:pPr>
            <w:bookmarkStart w:id="32" w:name="b2-toilet"/>
            <w:r>
              <w:t xml:space="preserve">(b2) Toilet</w:t>
            </w:r>
            <w:bookmarkEnd w:id="32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ixtur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 til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loor tile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33" w:name="c-accessories"/>
            <w:r>
              <w:t xml:space="preserve">(c) Accessories</w:t>
            </w:r>
            <w:bookmarkEnd w:id="33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tool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bin / dustpan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uckets / mugs</w:t>
            </w:r>
          </w:p>
        </w:tc>
      </w:tr>
    </w:tbl>
    <w:p>
      <w:pPr>
        <w:pStyle w:val="BodyText"/>
      </w:pPr>
    </w:p>
    <w:p>
      <w:pPr>
        <w:pStyle w:val="Heading2"/>
      </w:pPr>
      <w:bookmarkStart w:id="34" w:name="mop"/>
      <w:r>
        <w:t xml:space="preserve">5. Mop</w:t>
      </w:r>
      <w:bookmarkEnd w:id="34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th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oilet floor</w:t>
      </w:r>
    </w:p>
    <w:p>
      <w:pPr>
        <w:pStyle w:val="BodyText"/>
      </w:pPr>
    </w:p>
    <w:p>
      <w:pPr>
        <w:pStyle w:val="Heading2"/>
      </w:pPr>
      <w:bookmarkStart w:id="35" w:name="window-glass"/>
      <w:r>
        <w:t xml:space="preserve">6. Window glass</w:t>
      </w:r>
      <w:bookmarkEnd w:id="35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crub outside of window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lin window gla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7T14:08:03Z</dcterms:created>
  <dcterms:modified xsi:type="dcterms:W3CDTF">2019-04-17T14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